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4" w:type="dxa"/>
        <w:jc w:val="center"/>
        <w:tblLook w:val="04A0" w:firstRow="1" w:lastRow="0" w:firstColumn="1" w:lastColumn="0" w:noHBand="0" w:noVBand="1"/>
      </w:tblPr>
      <w:tblGrid>
        <w:gridCol w:w="3197"/>
        <w:gridCol w:w="6437"/>
      </w:tblGrid>
      <w:tr w:rsidR="004945B9" w:rsidRPr="0020174F" w14:paraId="57DAE3F9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469AF1EF" w14:textId="6DBDA7E8" w:rsidR="004945B9" w:rsidRPr="0020174F" w:rsidRDefault="004945B9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 w:rsidRPr="0020174F">
              <w:rPr>
                <w:rFonts w:cstheme="minorHAnsi"/>
                <w:b/>
                <w:u w:val="single"/>
                <w:lang w:val="en-GB"/>
              </w:rPr>
              <w:t>Name</w:t>
            </w:r>
          </w:p>
        </w:tc>
        <w:tc>
          <w:tcPr>
            <w:tcW w:w="6437" w:type="dxa"/>
          </w:tcPr>
          <w:p w14:paraId="41403916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  <w:tr w:rsidR="004945B9" w:rsidRPr="0020174F" w14:paraId="7457227F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03689F47" w14:textId="1C6C78DA" w:rsidR="004945B9" w:rsidRPr="0020174F" w:rsidRDefault="004945B9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 w:rsidRPr="0020174F">
              <w:rPr>
                <w:rFonts w:cstheme="minorHAnsi"/>
                <w:b/>
                <w:u w:val="single"/>
                <w:lang w:val="en-GB"/>
              </w:rPr>
              <w:t>Institution</w:t>
            </w:r>
          </w:p>
        </w:tc>
        <w:tc>
          <w:tcPr>
            <w:tcW w:w="6437" w:type="dxa"/>
          </w:tcPr>
          <w:p w14:paraId="5FB315C5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  <w:tr w:rsidR="0056456D" w:rsidRPr="0020174F" w14:paraId="38967BBA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0AD3ABCB" w14:textId="555F55B6" w:rsidR="0056456D" w:rsidRPr="0020174F" w:rsidRDefault="0056456D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>
              <w:rPr>
                <w:rFonts w:cstheme="minorHAnsi"/>
                <w:b/>
                <w:u w:val="single"/>
                <w:lang w:val="en-GB"/>
              </w:rPr>
              <w:t>Country</w:t>
            </w:r>
          </w:p>
        </w:tc>
        <w:tc>
          <w:tcPr>
            <w:tcW w:w="6437" w:type="dxa"/>
          </w:tcPr>
          <w:p w14:paraId="75722F88" w14:textId="77777777" w:rsidR="0056456D" w:rsidRPr="0020174F" w:rsidRDefault="0056456D" w:rsidP="006921B9">
            <w:pPr>
              <w:rPr>
                <w:rFonts w:cstheme="minorHAnsi"/>
                <w:lang w:val="en-GB"/>
              </w:rPr>
            </w:pPr>
          </w:p>
        </w:tc>
      </w:tr>
      <w:tr w:rsidR="004945B9" w:rsidRPr="0020174F" w14:paraId="268EE9C3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4DD34C9C" w14:textId="7B4D7CBD" w:rsidR="004945B9" w:rsidRPr="0020174F" w:rsidRDefault="00511076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>
              <w:rPr>
                <w:rFonts w:cstheme="minorHAnsi"/>
                <w:b/>
                <w:u w:val="single"/>
                <w:lang w:val="en-GB"/>
              </w:rPr>
              <w:t>E</w:t>
            </w:r>
            <w:r w:rsidR="004945B9" w:rsidRPr="0020174F">
              <w:rPr>
                <w:rFonts w:cstheme="minorHAnsi"/>
                <w:b/>
                <w:u w:val="single"/>
                <w:lang w:val="en-GB"/>
              </w:rPr>
              <w:t>mail</w:t>
            </w:r>
          </w:p>
        </w:tc>
        <w:tc>
          <w:tcPr>
            <w:tcW w:w="6437" w:type="dxa"/>
          </w:tcPr>
          <w:p w14:paraId="3E2EDADB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  <w:tr w:rsidR="004945B9" w:rsidRPr="0020174F" w14:paraId="1730F00D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53AAAE63" w14:textId="28719293" w:rsidR="004945B9" w:rsidRPr="0020174F" w:rsidRDefault="004945B9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 w:rsidRPr="0020174F">
              <w:rPr>
                <w:rFonts w:cstheme="minorHAnsi"/>
                <w:b/>
                <w:u w:val="single"/>
                <w:lang w:val="en-GB"/>
              </w:rPr>
              <w:t>Phone Number</w:t>
            </w:r>
          </w:p>
        </w:tc>
        <w:tc>
          <w:tcPr>
            <w:tcW w:w="6437" w:type="dxa"/>
          </w:tcPr>
          <w:p w14:paraId="55F0EFEB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  <w:tr w:rsidR="00511076" w:rsidRPr="00357F1F" w14:paraId="2E4FCB5E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4E52D7EB" w14:textId="4B605C09" w:rsidR="00511076" w:rsidRPr="0020174F" w:rsidRDefault="00511076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>
              <w:rPr>
                <w:rFonts w:cstheme="minorHAnsi"/>
                <w:b/>
                <w:u w:val="single"/>
                <w:lang w:val="en-GB"/>
              </w:rPr>
              <w:t>Status</w:t>
            </w:r>
            <w:r w:rsidR="0056456D">
              <w:rPr>
                <w:rFonts w:cstheme="minorHAnsi"/>
                <w:b/>
                <w:u w:val="single"/>
                <w:lang w:val="en-GB"/>
              </w:rPr>
              <w:br/>
            </w:r>
            <w:r w:rsidR="0056456D" w:rsidRPr="0020174F">
              <w:rPr>
                <w:rFonts w:cstheme="minorHAnsi"/>
                <w:sz w:val="16"/>
                <w:lang w:val="en-GB"/>
              </w:rPr>
              <w:t>(</w:t>
            </w:r>
            <w:r w:rsidR="0056456D">
              <w:rPr>
                <w:rFonts w:cstheme="minorHAnsi"/>
                <w:sz w:val="16"/>
                <w:lang w:val="en-GB"/>
              </w:rPr>
              <w:t xml:space="preserve">i.e., Ph.D. student, </w:t>
            </w:r>
            <w:r w:rsidR="00BE3EA3">
              <w:rPr>
                <w:rFonts w:cstheme="minorHAnsi"/>
                <w:sz w:val="16"/>
                <w:lang w:val="en-GB"/>
              </w:rPr>
              <w:t>Young Researcher</w:t>
            </w:r>
            <w:r w:rsidR="0056456D">
              <w:rPr>
                <w:rFonts w:cstheme="minorHAnsi"/>
                <w:sz w:val="16"/>
                <w:lang w:val="en-GB"/>
              </w:rPr>
              <w:t>, Other</w:t>
            </w:r>
            <w:r w:rsidR="0056456D" w:rsidRPr="0020174F">
              <w:rPr>
                <w:rFonts w:cstheme="minorHAnsi"/>
                <w:sz w:val="16"/>
                <w:lang w:val="en-GB"/>
              </w:rPr>
              <w:t>)</w:t>
            </w:r>
          </w:p>
        </w:tc>
        <w:tc>
          <w:tcPr>
            <w:tcW w:w="6437" w:type="dxa"/>
          </w:tcPr>
          <w:p w14:paraId="5B3228B0" w14:textId="77777777" w:rsidR="00511076" w:rsidRPr="0020174F" w:rsidRDefault="00511076" w:rsidP="006921B9">
            <w:pPr>
              <w:rPr>
                <w:rFonts w:cstheme="minorHAnsi"/>
                <w:lang w:val="en-GB"/>
              </w:rPr>
            </w:pPr>
          </w:p>
        </w:tc>
      </w:tr>
      <w:tr w:rsidR="004945B9" w:rsidRPr="00357F1F" w14:paraId="260760B2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4B75E8DB" w14:textId="2810E09A" w:rsidR="004945B9" w:rsidRPr="0020174F" w:rsidRDefault="004945B9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 w:rsidRPr="0020174F">
              <w:rPr>
                <w:rFonts w:cstheme="minorHAnsi"/>
                <w:b/>
                <w:u w:val="single"/>
                <w:lang w:val="en-GB"/>
              </w:rPr>
              <w:t>CV</w:t>
            </w:r>
            <w:r w:rsidRPr="0020174F">
              <w:rPr>
                <w:rFonts w:cstheme="minorHAnsi"/>
                <w:b/>
                <w:u w:val="single"/>
                <w:lang w:val="en-GB"/>
              </w:rPr>
              <w:br/>
            </w:r>
            <w:r w:rsidRPr="0020174F">
              <w:rPr>
                <w:rFonts w:cstheme="minorHAnsi"/>
                <w:sz w:val="16"/>
                <w:lang w:val="en-GB"/>
              </w:rPr>
              <w:t>(text up to 300 words)</w:t>
            </w:r>
          </w:p>
        </w:tc>
        <w:tc>
          <w:tcPr>
            <w:tcW w:w="6437" w:type="dxa"/>
          </w:tcPr>
          <w:p w14:paraId="0572F400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  <w:tr w:rsidR="004945B9" w:rsidRPr="00357F1F" w14:paraId="26F8063C" w14:textId="77777777" w:rsidTr="00A9292C">
        <w:trPr>
          <w:cantSplit/>
          <w:jc w:val="center"/>
        </w:trPr>
        <w:tc>
          <w:tcPr>
            <w:tcW w:w="3197" w:type="dxa"/>
            <w:vAlign w:val="center"/>
          </w:tcPr>
          <w:p w14:paraId="6C0C49AF" w14:textId="0FCA9615" w:rsidR="004945B9" w:rsidRPr="0020174F" w:rsidRDefault="004945B9" w:rsidP="006921B9">
            <w:pPr>
              <w:ind w:left="68"/>
              <w:rPr>
                <w:rFonts w:cstheme="minorHAnsi"/>
                <w:b/>
                <w:u w:val="single"/>
                <w:lang w:val="en-GB"/>
              </w:rPr>
            </w:pPr>
            <w:r w:rsidRPr="0020174F">
              <w:rPr>
                <w:rFonts w:cstheme="minorHAnsi"/>
                <w:b/>
                <w:u w:val="single"/>
                <w:lang w:val="en-GB"/>
              </w:rPr>
              <w:t>Motivation</w:t>
            </w:r>
            <w:r w:rsidRPr="0020174F">
              <w:rPr>
                <w:rFonts w:cstheme="minorHAnsi"/>
                <w:b/>
                <w:u w:val="single"/>
                <w:lang w:val="en-GB"/>
              </w:rPr>
              <w:br/>
            </w:r>
            <w:r w:rsidRPr="0020174F">
              <w:rPr>
                <w:rFonts w:cstheme="minorHAnsi"/>
                <w:sz w:val="16"/>
                <w:lang w:val="en-GB"/>
              </w:rPr>
              <w:t xml:space="preserve">(describe the motivation for </w:t>
            </w:r>
            <w:r w:rsidR="006068B9">
              <w:rPr>
                <w:rFonts w:cstheme="minorHAnsi"/>
                <w:sz w:val="16"/>
                <w:lang w:val="en-GB"/>
              </w:rPr>
              <w:t>attending the Training School</w:t>
            </w:r>
            <w:r w:rsidRPr="0020174F">
              <w:rPr>
                <w:rFonts w:cstheme="minorHAnsi"/>
                <w:sz w:val="16"/>
                <w:lang w:val="en-GB"/>
              </w:rPr>
              <w:t>, up to 300 words)</w:t>
            </w:r>
          </w:p>
        </w:tc>
        <w:tc>
          <w:tcPr>
            <w:tcW w:w="6437" w:type="dxa"/>
          </w:tcPr>
          <w:p w14:paraId="2E73AE72" w14:textId="77777777" w:rsidR="004945B9" w:rsidRPr="0020174F" w:rsidRDefault="004945B9" w:rsidP="006921B9">
            <w:pPr>
              <w:rPr>
                <w:rFonts w:cstheme="minorHAnsi"/>
                <w:lang w:val="en-GB"/>
              </w:rPr>
            </w:pPr>
          </w:p>
        </w:tc>
      </w:tr>
    </w:tbl>
    <w:p w14:paraId="7CCB63E1" w14:textId="3139AEA5" w:rsidR="003B53EF" w:rsidRPr="00A9292C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000000" w:themeColor="text1"/>
          <w:lang w:val="en-GB"/>
        </w:rPr>
      </w:pPr>
    </w:p>
    <w:sectPr w:rsidR="003B53EF" w:rsidRPr="00A9292C" w:rsidSect="007540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25F55" w14:textId="77777777" w:rsidR="000B6DB2" w:rsidRDefault="000B6DB2">
      <w:pPr>
        <w:spacing w:after="0" w:line="240" w:lineRule="auto"/>
      </w:pPr>
      <w:r>
        <w:separator/>
      </w:r>
    </w:p>
  </w:endnote>
  <w:endnote w:type="continuationSeparator" w:id="0">
    <w:p w14:paraId="219D64C5" w14:textId="77777777" w:rsidR="000B6DB2" w:rsidRDefault="000B6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89B99" w14:textId="77777777" w:rsidR="00427C79" w:rsidRDefault="00427C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2E918" w14:textId="4F48B28F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2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E5A6A" w14:textId="4265F338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E95CA" w14:textId="77777777" w:rsidR="000B6DB2" w:rsidRDefault="000B6DB2">
      <w:pPr>
        <w:spacing w:after="0" w:line="240" w:lineRule="auto"/>
      </w:pPr>
      <w:r>
        <w:separator/>
      </w:r>
    </w:p>
  </w:footnote>
  <w:footnote w:type="continuationSeparator" w:id="0">
    <w:p w14:paraId="01605D0C" w14:textId="77777777" w:rsidR="000B6DB2" w:rsidRDefault="000B6D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59513" w14:textId="77777777" w:rsidR="00427C79" w:rsidRDefault="00427C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8724A2" w14:paraId="5A870675" w14:textId="77777777" w:rsidTr="00856786">
      <w:tc>
        <w:tcPr>
          <w:tcW w:w="4815" w:type="dxa"/>
        </w:tcPr>
        <w:p w14:paraId="4B917D43" w14:textId="77777777" w:rsidR="008724A2" w:rsidRDefault="008724A2" w:rsidP="008724A2">
          <w:pPr>
            <w:pStyle w:val="Header"/>
          </w:pPr>
          <w:r>
            <w:rPr>
              <w:noProof/>
            </w:rPr>
            <w:drawing>
              <wp:inline distT="0" distB="0" distL="0" distR="0" wp14:anchorId="090FA673" wp14:editId="38714B7E">
                <wp:extent cx="2037600" cy="720000"/>
                <wp:effectExtent l="0" t="0" r="1270" b="4445"/>
                <wp:docPr id="33" name="Picture 33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277F525A" w14:textId="77777777" w:rsidR="008724A2" w:rsidRDefault="008724A2" w:rsidP="008724A2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6D69DFB6" wp14:editId="11B83923">
                <wp:extent cx="2462400" cy="720000"/>
                <wp:effectExtent l="0" t="0" r="0" b="4445"/>
                <wp:docPr id="34" name="Picture 34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3FF06E" w14:textId="620954AA" w:rsidR="00BC3067" w:rsidRDefault="00BC3067">
    <w:pPr>
      <w:pStyle w:val="Header"/>
    </w:pPr>
  </w:p>
  <w:tbl>
    <w:tblPr>
      <w:tblStyle w:val="TableGrid"/>
      <w:tblW w:w="9640" w:type="dxa"/>
      <w:jc w:val="center"/>
      <w:tblBorders>
        <w:top w:val="none" w:sz="0" w:space="0" w:color="auto"/>
        <w:left w:val="none" w:sz="0" w:space="0" w:color="auto"/>
        <w:bottom w:val="double" w:sz="6" w:space="0" w:color="2E74B5" w:themeColor="accent1" w:themeShade="BF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640"/>
    </w:tblGrid>
    <w:tr w:rsidR="004E4E87" w:rsidRPr="00B65A6F" w14:paraId="7D149C0F" w14:textId="77777777" w:rsidTr="006921B9">
      <w:trPr>
        <w:trHeight w:val="1702"/>
        <w:jc w:val="center"/>
      </w:trPr>
      <w:tc>
        <w:tcPr>
          <w:tcW w:w="9640" w:type="dxa"/>
          <w:shd w:val="clear" w:color="auto" w:fill="auto"/>
        </w:tcPr>
        <w:p w14:paraId="34826345" w14:textId="76460E7A" w:rsidR="004E4E87" w:rsidRPr="00B65A6F" w:rsidRDefault="004E4E87" w:rsidP="004E4E87">
          <w:pPr>
            <w:jc w:val="center"/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</w:pPr>
          <w:r w:rsidRPr="00B65A6F"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  <w:t>COST CA</w:t>
          </w:r>
          <w:r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  <w:t>20120</w:t>
          </w:r>
          <w:r w:rsidRPr="00B65A6F"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  <w:t xml:space="preserve"> </w:t>
          </w:r>
          <w:r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  <w:t>- INTERACT</w:t>
          </w:r>
          <w:r w:rsidRPr="00B65A6F">
            <w:rPr>
              <w:rFonts w:cstheme="minorHAnsi"/>
              <w:b/>
              <w:color w:val="1F4E79" w:themeColor="accent1" w:themeShade="80"/>
              <w:sz w:val="36"/>
              <w:szCs w:val="36"/>
              <w:lang w:val="en-GB"/>
            </w:rPr>
            <w:t xml:space="preserve"> Training School</w:t>
          </w:r>
        </w:p>
        <w:p w14:paraId="09272942" w14:textId="77777777" w:rsidR="004E4E87" w:rsidRPr="00754060" w:rsidRDefault="004E4E87" w:rsidP="004E4E87">
          <w:pPr>
            <w:tabs>
              <w:tab w:val="left" w:pos="2387"/>
            </w:tabs>
            <w:jc w:val="center"/>
            <w:rPr>
              <w:rFonts w:cstheme="minorHAnsi"/>
              <w:b/>
              <w:iCs/>
              <w:color w:val="1F4E79" w:themeColor="accent1" w:themeShade="80"/>
              <w:sz w:val="36"/>
              <w:szCs w:val="36"/>
              <w:lang w:val="en-GB"/>
            </w:rPr>
          </w:pPr>
        </w:p>
        <w:p w14:paraId="3E667EA0" w14:textId="77777777" w:rsidR="004E4E87" w:rsidRPr="004C6173" w:rsidRDefault="004E4E87" w:rsidP="004E4E87">
          <w:pPr>
            <w:spacing w:before="240"/>
            <w:jc w:val="center"/>
            <w:rPr>
              <w:rFonts w:cstheme="minorHAnsi"/>
              <w:b/>
              <w:color w:val="1F4E79" w:themeColor="accent1" w:themeShade="80"/>
              <w:sz w:val="32"/>
              <w:szCs w:val="32"/>
              <w:lang w:val="en-GB"/>
            </w:rPr>
          </w:pPr>
          <w:r>
            <w:rPr>
              <w:rFonts w:cstheme="minorHAnsi"/>
              <w:b/>
              <w:color w:val="1F4E79" w:themeColor="accent1" w:themeShade="80"/>
              <w:sz w:val="32"/>
              <w:szCs w:val="32"/>
              <w:lang w:val="en-GB"/>
            </w:rPr>
            <w:t>Grant Application</w:t>
          </w:r>
        </w:p>
      </w:tc>
    </w:tr>
  </w:tbl>
  <w:p w14:paraId="3A9D02D4" w14:textId="77777777" w:rsidR="004E4E87" w:rsidRDefault="004E4E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360255" w14:paraId="7BFC5B6C" w14:textId="77777777" w:rsidTr="00856786">
      <w:tc>
        <w:tcPr>
          <w:tcW w:w="4815" w:type="dxa"/>
        </w:tcPr>
        <w:p w14:paraId="4CD2D5BD" w14:textId="77777777" w:rsidR="00360255" w:rsidRDefault="00360255" w:rsidP="00360255">
          <w:pPr>
            <w:pStyle w:val="Header"/>
          </w:pPr>
          <w:r>
            <w:rPr>
              <w:noProof/>
            </w:rPr>
            <w:drawing>
              <wp:inline distT="0" distB="0" distL="0" distR="0" wp14:anchorId="1B4C493B" wp14:editId="58A20DCF">
                <wp:extent cx="2037600" cy="720000"/>
                <wp:effectExtent l="0" t="0" r="1270" b="4445"/>
                <wp:docPr id="35" name="Picture 35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4F5E9EBB" w14:textId="77777777" w:rsidR="00360255" w:rsidRDefault="00360255" w:rsidP="00360255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5BF8B2F0" wp14:editId="6EF57AE0">
                <wp:extent cx="2462400" cy="720000"/>
                <wp:effectExtent l="0" t="0" r="0" b="4445"/>
                <wp:docPr id="36" name="Picture 36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14DFE7" w14:textId="77777777" w:rsidR="00E47FDF" w:rsidRPr="00360255" w:rsidRDefault="00E47FDF" w:rsidP="003602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5E80"/>
    <w:multiLevelType w:val="hybridMultilevel"/>
    <w:tmpl w:val="61E2AF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CF4"/>
    <w:multiLevelType w:val="hybridMultilevel"/>
    <w:tmpl w:val="72547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C4870"/>
    <w:multiLevelType w:val="hybridMultilevel"/>
    <w:tmpl w:val="875C45A0"/>
    <w:lvl w:ilvl="0" w:tplc="08090001">
      <w:start w:val="1"/>
      <w:numFmt w:val="bullet"/>
      <w:lvlText w:val=""/>
      <w:lvlJc w:val="left"/>
      <w:pPr>
        <w:ind w:left="22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86" w:hanging="360"/>
      </w:pPr>
      <w:rPr>
        <w:rFonts w:ascii="Wingdings" w:hAnsi="Wingdings" w:hint="default"/>
      </w:rPr>
    </w:lvl>
  </w:abstractNum>
  <w:abstractNum w:abstractNumId="3" w15:restartNumberingAfterBreak="0">
    <w:nsid w:val="0E212B78"/>
    <w:multiLevelType w:val="hybridMultilevel"/>
    <w:tmpl w:val="AEE64E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D036B2"/>
    <w:multiLevelType w:val="hybridMultilevel"/>
    <w:tmpl w:val="2A06A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15154"/>
    <w:multiLevelType w:val="hybridMultilevel"/>
    <w:tmpl w:val="B3D8D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F70F0"/>
    <w:multiLevelType w:val="hybridMultilevel"/>
    <w:tmpl w:val="49001376"/>
    <w:lvl w:ilvl="0" w:tplc="0C0A000F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0" w:hanging="360"/>
      </w:pPr>
    </w:lvl>
    <w:lvl w:ilvl="2" w:tplc="0C0A001B" w:tentative="1">
      <w:start w:val="1"/>
      <w:numFmt w:val="lowerRoman"/>
      <w:lvlText w:val="%3."/>
      <w:lvlJc w:val="right"/>
      <w:pPr>
        <w:ind w:left="720" w:hanging="180"/>
      </w:pPr>
    </w:lvl>
    <w:lvl w:ilvl="3" w:tplc="0C0A000F" w:tentative="1">
      <w:start w:val="1"/>
      <w:numFmt w:val="decimal"/>
      <w:lvlText w:val="%4."/>
      <w:lvlJc w:val="left"/>
      <w:pPr>
        <w:ind w:left="1440" w:hanging="360"/>
      </w:pPr>
    </w:lvl>
    <w:lvl w:ilvl="4" w:tplc="0C0A0019" w:tentative="1">
      <w:start w:val="1"/>
      <w:numFmt w:val="lowerLetter"/>
      <w:lvlText w:val="%5."/>
      <w:lvlJc w:val="left"/>
      <w:pPr>
        <w:ind w:left="2160" w:hanging="360"/>
      </w:pPr>
    </w:lvl>
    <w:lvl w:ilvl="5" w:tplc="0C0A001B" w:tentative="1">
      <w:start w:val="1"/>
      <w:numFmt w:val="lowerRoman"/>
      <w:lvlText w:val="%6."/>
      <w:lvlJc w:val="right"/>
      <w:pPr>
        <w:ind w:left="2880" w:hanging="180"/>
      </w:pPr>
    </w:lvl>
    <w:lvl w:ilvl="6" w:tplc="0C0A000F" w:tentative="1">
      <w:start w:val="1"/>
      <w:numFmt w:val="decimal"/>
      <w:lvlText w:val="%7."/>
      <w:lvlJc w:val="left"/>
      <w:pPr>
        <w:ind w:left="3600" w:hanging="360"/>
      </w:pPr>
    </w:lvl>
    <w:lvl w:ilvl="7" w:tplc="0C0A0019" w:tentative="1">
      <w:start w:val="1"/>
      <w:numFmt w:val="lowerLetter"/>
      <w:lvlText w:val="%8."/>
      <w:lvlJc w:val="left"/>
      <w:pPr>
        <w:ind w:left="4320" w:hanging="360"/>
      </w:pPr>
    </w:lvl>
    <w:lvl w:ilvl="8" w:tplc="0C0A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7" w15:restartNumberingAfterBreak="0">
    <w:nsid w:val="29E33419"/>
    <w:multiLevelType w:val="hybridMultilevel"/>
    <w:tmpl w:val="A5B6AD02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E3B60"/>
    <w:multiLevelType w:val="hybridMultilevel"/>
    <w:tmpl w:val="1556C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F35D9"/>
    <w:multiLevelType w:val="hybridMultilevel"/>
    <w:tmpl w:val="0A641A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40B26"/>
    <w:multiLevelType w:val="hybridMultilevel"/>
    <w:tmpl w:val="D7F42F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670071"/>
    <w:multiLevelType w:val="hybridMultilevel"/>
    <w:tmpl w:val="5936FAD2"/>
    <w:lvl w:ilvl="0" w:tplc="FFA60D80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F47BA6"/>
    <w:multiLevelType w:val="hybridMultilevel"/>
    <w:tmpl w:val="B4443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811F3"/>
    <w:multiLevelType w:val="multilevel"/>
    <w:tmpl w:val="64FA3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D75648"/>
    <w:multiLevelType w:val="hybridMultilevel"/>
    <w:tmpl w:val="DEA4BCDA"/>
    <w:lvl w:ilvl="0" w:tplc="679EB2B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C32D3"/>
    <w:multiLevelType w:val="hybridMultilevel"/>
    <w:tmpl w:val="1A1CF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600D6"/>
    <w:multiLevelType w:val="hybridMultilevel"/>
    <w:tmpl w:val="4D6A753C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C20D4"/>
    <w:multiLevelType w:val="hybridMultilevel"/>
    <w:tmpl w:val="48486210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174605">
    <w:abstractNumId w:val="2"/>
  </w:num>
  <w:num w:numId="2" w16cid:durableId="1666392836">
    <w:abstractNumId w:val="9"/>
  </w:num>
  <w:num w:numId="3" w16cid:durableId="1256018046">
    <w:abstractNumId w:val="3"/>
  </w:num>
  <w:num w:numId="4" w16cid:durableId="684014632">
    <w:abstractNumId w:val="8"/>
  </w:num>
  <w:num w:numId="5" w16cid:durableId="360323754">
    <w:abstractNumId w:val="5"/>
  </w:num>
  <w:num w:numId="6" w16cid:durableId="1882589582">
    <w:abstractNumId w:val="14"/>
  </w:num>
  <w:num w:numId="7" w16cid:durableId="314769746">
    <w:abstractNumId w:val="15"/>
  </w:num>
  <w:num w:numId="8" w16cid:durableId="1821340357">
    <w:abstractNumId w:val="1"/>
  </w:num>
  <w:num w:numId="9" w16cid:durableId="2072195659">
    <w:abstractNumId w:val="6"/>
  </w:num>
  <w:num w:numId="10" w16cid:durableId="1119952904">
    <w:abstractNumId w:val="10"/>
  </w:num>
  <w:num w:numId="11" w16cid:durableId="1816869983">
    <w:abstractNumId w:val="4"/>
  </w:num>
  <w:num w:numId="12" w16cid:durableId="1432697120">
    <w:abstractNumId w:val="12"/>
  </w:num>
  <w:num w:numId="13" w16cid:durableId="1969965992">
    <w:abstractNumId w:val="16"/>
  </w:num>
  <w:num w:numId="14" w16cid:durableId="1086995187">
    <w:abstractNumId w:val="17"/>
  </w:num>
  <w:num w:numId="15" w16cid:durableId="397636328">
    <w:abstractNumId w:val="7"/>
  </w:num>
  <w:num w:numId="16" w16cid:durableId="1040134231">
    <w:abstractNumId w:val="13"/>
  </w:num>
  <w:num w:numId="17" w16cid:durableId="162159961">
    <w:abstractNumId w:val="11"/>
  </w:num>
  <w:num w:numId="18" w16cid:durableId="1428235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tjQ0NTUzMjcAAiUdpeDU4uLM/DyQAsNaAO48xSssAAAA"/>
  </w:docVars>
  <w:rsids>
    <w:rsidRoot w:val="005B3EE6"/>
    <w:rsid w:val="00006DC7"/>
    <w:rsid w:val="00034CBD"/>
    <w:rsid w:val="000437F3"/>
    <w:rsid w:val="00091901"/>
    <w:rsid w:val="000A0A21"/>
    <w:rsid w:val="000A1B6B"/>
    <w:rsid w:val="000A6E6D"/>
    <w:rsid w:val="000A7213"/>
    <w:rsid w:val="000B6DB2"/>
    <w:rsid w:val="000D10F7"/>
    <w:rsid w:val="000E2219"/>
    <w:rsid w:val="00113E79"/>
    <w:rsid w:val="00114C76"/>
    <w:rsid w:val="001258F9"/>
    <w:rsid w:val="00132DE8"/>
    <w:rsid w:val="00145F31"/>
    <w:rsid w:val="0014615B"/>
    <w:rsid w:val="00153CFC"/>
    <w:rsid w:val="001671B5"/>
    <w:rsid w:val="0017511C"/>
    <w:rsid w:val="00177E2C"/>
    <w:rsid w:val="001840A7"/>
    <w:rsid w:val="00186035"/>
    <w:rsid w:val="00196BFF"/>
    <w:rsid w:val="00197F7C"/>
    <w:rsid w:val="001A241C"/>
    <w:rsid w:val="001B4DE4"/>
    <w:rsid w:val="001B561A"/>
    <w:rsid w:val="001C7403"/>
    <w:rsid w:val="001D751D"/>
    <w:rsid w:val="00204794"/>
    <w:rsid w:val="00204EB9"/>
    <w:rsid w:val="00225E33"/>
    <w:rsid w:val="002311CF"/>
    <w:rsid w:val="00272B11"/>
    <w:rsid w:val="00273A1D"/>
    <w:rsid w:val="00284EDD"/>
    <w:rsid w:val="00294413"/>
    <w:rsid w:val="002A21AA"/>
    <w:rsid w:val="002B338F"/>
    <w:rsid w:val="002C1ED8"/>
    <w:rsid w:val="002E2D81"/>
    <w:rsid w:val="002F2F13"/>
    <w:rsid w:val="002F3FDA"/>
    <w:rsid w:val="0031064B"/>
    <w:rsid w:val="003124A6"/>
    <w:rsid w:val="0031450F"/>
    <w:rsid w:val="003178AF"/>
    <w:rsid w:val="00332868"/>
    <w:rsid w:val="00334A94"/>
    <w:rsid w:val="00336E71"/>
    <w:rsid w:val="0034031C"/>
    <w:rsid w:val="00343838"/>
    <w:rsid w:val="00360255"/>
    <w:rsid w:val="003727C8"/>
    <w:rsid w:val="003B0D92"/>
    <w:rsid w:val="003B53EF"/>
    <w:rsid w:val="003C2ABC"/>
    <w:rsid w:val="003D598C"/>
    <w:rsid w:val="00404A00"/>
    <w:rsid w:val="00405C07"/>
    <w:rsid w:val="00415709"/>
    <w:rsid w:val="00416175"/>
    <w:rsid w:val="004166D0"/>
    <w:rsid w:val="00421C53"/>
    <w:rsid w:val="00426D89"/>
    <w:rsid w:val="004273AC"/>
    <w:rsid w:val="00427C79"/>
    <w:rsid w:val="004323FB"/>
    <w:rsid w:val="004334FE"/>
    <w:rsid w:val="00446CD3"/>
    <w:rsid w:val="00450AFA"/>
    <w:rsid w:val="00456951"/>
    <w:rsid w:val="00462052"/>
    <w:rsid w:val="00466833"/>
    <w:rsid w:val="00472179"/>
    <w:rsid w:val="00474975"/>
    <w:rsid w:val="00482E19"/>
    <w:rsid w:val="00486405"/>
    <w:rsid w:val="004945B9"/>
    <w:rsid w:val="004A26D8"/>
    <w:rsid w:val="004A4673"/>
    <w:rsid w:val="004B0AD1"/>
    <w:rsid w:val="004B3145"/>
    <w:rsid w:val="004B4F8F"/>
    <w:rsid w:val="004C214B"/>
    <w:rsid w:val="004C229E"/>
    <w:rsid w:val="004C35CC"/>
    <w:rsid w:val="004C6173"/>
    <w:rsid w:val="004C7D48"/>
    <w:rsid w:val="004D10A2"/>
    <w:rsid w:val="004D3A34"/>
    <w:rsid w:val="004E08FF"/>
    <w:rsid w:val="004E4E87"/>
    <w:rsid w:val="00511076"/>
    <w:rsid w:val="00516192"/>
    <w:rsid w:val="005205E5"/>
    <w:rsid w:val="00521ACB"/>
    <w:rsid w:val="00531795"/>
    <w:rsid w:val="00537A4F"/>
    <w:rsid w:val="00545B77"/>
    <w:rsid w:val="0056456D"/>
    <w:rsid w:val="00567B3B"/>
    <w:rsid w:val="00584BA6"/>
    <w:rsid w:val="005A1F07"/>
    <w:rsid w:val="005A20EC"/>
    <w:rsid w:val="005A758F"/>
    <w:rsid w:val="005B3EE6"/>
    <w:rsid w:val="005C6861"/>
    <w:rsid w:val="005C7D72"/>
    <w:rsid w:val="005D38B5"/>
    <w:rsid w:val="005F5E82"/>
    <w:rsid w:val="005F7922"/>
    <w:rsid w:val="006016DD"/>
    <w:rsid w:val="006068B9"/>
    <w:rsid w:val="00621700"/>
    <w:rsid w:val="00642808"/>
    <w:rsid w:val="00644985"/>
    <w:rsid w:val="00644BCF"/>
    <w:rsid w:val="00644EA0"/>
    <w:rsid w:val="00646352"/>
    <w:rsid w:val="00656545"/>
    <w:rsid w:val="0067530F"/>
    <w:rsid w:val="00683B45"/>
    <w:rsid w:val="00692D2B"/>
    <w:rsid w:val="00694E1F"/>
    <w:rsid w:val="006B4E76"/>
    <w:rsid w:val="006B5287"/>
    <w:rsid w:val="006B633E"/>
    <w:rsid w:val="006C419B"/>
    <w:rsid w:val="006D4228"/>
    <w:rsid w:val="006D59E9"/>
    <w:rsid w:val="006D5A97"/>
    <w:rsid w:val="006D605E"/>
    <w:rsid w:val="006D616B"/>
    <w:rsid w:val="006E5C43"/>
    <w:rsid w:val="006E77FB"/>
    <w:rsid w:val="007135A7"/>
    <w:rsid w:val="00754060"/>
    <w:rsid w:val="00761DAD"/>
    <w:rsid w:val="007668A4"/>
    <w:rsid w:val="00766E3E"/>
    <w:rsid w:val="00772678"/>
    <w:rsid w:val="00780743"/>
    <w:rsid w:val="00783C04"/>
    <w:rsid w:val="007A2009"/>
    <w:rsid w:val="007A607D"/>
    <w:rsid w:val="007A6D6C"/>
    <w:rsid w:val="007B75A3"/>
    <w:rsid w:val="007D04ED"/>
    <w:rsid w:val="007F46CA"/>
    <w:rsid w:val="00801293"/>
    <w:rsid w:val="008033D9"/>
    <w:rsid w:val="008242F8"/>
    <w:rsid w:val="008251B2"/>
    <w:rsid w:val="00833BA4"/>
    <w:rsid w:val="008450C7"/>
    <w:rsid w:val="00871A33"/>
    <w:rsid w:val="008724A2"/>
    <w:rsid w:val="00894F84"/>
    <w:rsid w:val="008C4299"/>
    <w:rsid w:val="008D5F2D"/>
    <w:rsid w:val="00901CB5"/>
    <w:rsid w:val="00916AEA"/>
    <w:rsid w:val="0092023A"/>
    <w:rsid w:val="009241BD"/>
    <w:rsid w:val="00934FEB"/>
    <w:rsid w:val="009407CC"/>
    <w:rsid w:val="00946F66"/>
    <w:rsid w:val="0094711F"/>
    <w:rsid w:val="00967466"/>
    <w:rsid w:val="00982DAB"/>
    <w:rsid w:val="00990C28"/>
    <w:rsid w:val="009A0FFB"/>
    <w:rsid w:val="009B7531"/>
    <w:rsid w:val="009B78F8"/>
    <w:rsid w:val="009C1536"/>
    <w:rsid w:val="009C26DA"/>
    <w:rsid w:val="009D00AB"/>
    <w:rsid w:val="009D5BB8"/>
    <w:rsid w:val="009D5C6F"/>
    <w:rsid w:val="009D6EC4"/>
    <w:rsid w:val="009E312A"/>
    <w:rsid w:val="009F0B74"/>
    <w:rsid w:val="009F36A1"/>
    <w:rsid w:val="009F4157"/>
    <w:rsid w:val="00A255E9"/>
    <w:rsid w:val="00A32FE0"/>
    <w:rsid w:val="00A411DB"/>
    <w:rsid w:val="00A52010"/>
    <w:rsid w:val="00A623D0"/>
    <w:rsid w:val="00A72981"/>
    <w:rsid w:val="00A7524C"/>
    <w:rsid w:val="00A84550"/>
    <w:rsid w:val="00A90193"/>
    <w:rsid w:val="00A90CD8"/>
    <w:rsid w:val="00A9292C"/>
    <w:rsid w:val="00A94804"/>
    <w:rsid w:val="00AB2D73"/>
    <w:rsid w:val="00AB3C48"/>
    <w:rsid w:val="00AD1E47"/>
    <w:rsid w:val="00AD6DE7"/>
    <w:rsid w:val="00AE4F29"/>
    <w:rsid w:val="00AE6D31"/>
    <w:rsid w:val="00AF05B5"/>
    <w:rsid w:val="00B127A9"/>
    <w:rsid w:val="00B165C8"/>
    <w:rsid w:val="00B2143E"/>
    <w:rsid w:val="00B2261E"/>
    <w:rsid w:val="00B27BAD"/>
    <w:rsid w:val="00B42488"/>
    <w:rsid w:val="00B437E1"/>
    <w:rsid w:val="00B57ACA"/>
    <w:rsid w:val="00B65A6F"/>
    <w:rsid w:val="00B71572"/>
    <w:rsid w:val="00B769DF"/>
    <w:rsid w:val="00B82FD2"/>
    <w:rsid w:val="00B8419B"/>
    <w:rsid w:val="00BA1B0C"/>
    <w:rsid w:val="00BB7CDB"/>
    <w:rsid w:val="00BC3067"/>
    <w:rsid w:val="00BC5428"/>
    <w:rsid w:val="00BE3EA3"/>
    <w:rsid w:val="00BE7B09"/>
    <w:rsid w:val="00C043AD"/>
    <w:rsid w:val="00C11A13"/>
    <w:rsid w:val="00C149AD"/>
    <w:rsid w:val="00C2764B"/>
    <w:rsid w:val="00C31338"/>
    <w:rsid w:val="00C35200"/>
    <w:rsid w:val="00C3611B"/>
    <w:rsid w:val="00C6438F"/>
    <w:rsid w:val="00C71304"/>
    <w:rsid w:val="00C74F1B"/>
    <w:rsid w:val="00C939E5"/>
    <w:rsid w:val="00C95EEF"/>
    <w:rsid w:val="00CA3BA3"/>
    <w:rsid w:val="00CA7D06"/>
    <w:rsid w:val="00CB4EA6"/>
    <w:rsid w:val="00CC7284"/>
    <w:rsid w:val="00CD1AE0"/>
    <w:rsid w:val="00CD506E"/>
    <w:rsid w:val="00CE2B33"/>
    <w:rsid w:val="00CE45AF"/>
    <w:rsid w:val="00CF6204"/>
    <w:rsid w:val="00D260FC"/>
    <w:rsid w:val="00D26AF7"/>
    <w:rsid w:val="00D2783D"/>
    <w:rsid w:val="00D31964"/>
    <w:rsid w:val="00D31E6B"/>
    <w:rsid w:val="00D3249C"/>
    <w:rsid w:val="00D331AC"/>
    <w:rsid w:val="00D33856"/>
    <w:rsid w:val="00D503F0"/>
    <w:rsid w:val="00D52F4A"/>
    <w:rsid w:val="00D55101"/>
    <w:rsid w:val="00D601BE"/>
    <w:rsid w:val="00D71DE6"/>
    <w:rsid w:val="00D84C91"/>
    <w:rsid w:val="00D86F3C"/>
    <w:rsid w:val="00DA19B3"/>
    <w:rsid w:val="00DA6112"/>
    <w:rsid w:val="00DB3A13"/>
    <w:rsid w:val="00DC2232"/>
    <w:rsid w:val="00DC3C02"/>
    <w:rsid w:val="00DC5152"/>
    <w:rsid w:val="00DC5AA4"/>
    <w:rsid w:val="00DF1F90"/>
    <w:rsid w:val="00DF2662"/>
    <w:rsid w:val="00DF4FFD"/>
    <w:rsid w:val="00E01AA9"/>
    <w:rsid w:val="00E01D88"/>
    <w:rsid w:val="00E20B8F"/>
    <w:rsid w:val="00E27832"/>
    <w:rsid w:val="00E47FDF"/>
    <w:rsid w:val="00E7451D"/>
    <w:rsid w:val="00E7492F"/>
    <w:rsid w:val="00E81600"/>
    <w:rsid w:val="00E84D79"/>
    <w:rsid w:val="00E92B3A"/>
    <w:rsid w:val="00E92EE5"/>
    <w:rsid w:val="00E945D3"/>
    <w:rsid w:val="00EA27F2"/>
    <w:rsid w:val="00EB158D"/>
    <w:rsid w:val="00EB51CB"/>
    <w:rsid w:val="00EB5859"/>
    <w:rsid w:val="00EC4DBD"/>
    <w:rsid w:val="00EE2F1B"/>
    <w:rsid w:val="00EF4051"/>
    <w:rsid w:val="00F043E8"/>
    <w:rsid w:val="00F125BD"/>
    <w:rsid w:val="00F5453E"/>
    <w:rsid w:val="00F64D39"/>
    <w:rsid w:val="00F66908"/>
    <w:rsid w:val="00F671D3"/>
    <w:rsid w:val="00F6766E"/>
    <w:rsid w:val="00F71F40"/>
    <w:rsid w:val="00F753BD"/>
    <w:rsid w:val="00F75A11"/>
    <w:rsid w:val="00F83884"/>
    <w:rsid w:val="00F90EB4"/>
    <w:rsid w:val="00FB416C"/>
    <w:rsid w:val="00FB711C"/>
    <w:rsid w:val="00FC4B8E"/>
    <w:rsid w:val="00FD1F7D"/>
    <w:rsid w:val="00FE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273E3E"/>
  <w15:chartTrackingRefBased/>
  <w15:docId w15:val="{9A0B6C33-DD21-45FB-A231-B48710966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EE6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3EE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E7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9480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B51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299"/>
  </w:style>
  <w:style w:type="paragraph" w:styleId="Footer">
    <w:name w:val="footer"/>
    <w:basedOn w:val="Normal"/>
    <w:link w:val="Foot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299"/>
  </w:style>
  <w:style w:type="character" w:styleId="PageNumber">
    <w:name w:val="page number"/>
    <w:basedOn w:val="DefaultParagraphFont"/>
    <w:rsid w:val="008C4299"/>
  </w:style>
  <w:style w:type="character" w:styleId="Hyperlink">
    <w:name w:val="Hyperlink"/>
    <w:basedOn w:val="DefaultParagraphFont"/>
    <w:uiPriority w:val="99"/>
    <w:unhideWhenUsed/>
    <w:rsid w:val="004749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497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2010"/>
    <w:rPr>
      <w:color w:val="605E5C"/>
      <w:shd w:val="clear" w:color="auto" w:fill="E1DFDD"/>
    </w:rPr>
  </w:style>
  <w:style w:type="paragraph" w:customStyle="1" w:styleId="Default">
    <w:name w:val="Default"/>
    <w:rsid w:val="003602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3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6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5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7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4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977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8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41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D917F-6A49-4C12-ACDF-F91DA8D5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</dc:creator>
  <cp:keywords/>
  <dc:description/>
  <cp:lastModifiedBy>Luis Manuel Correia</cp:lastModifiedBy>
  <cp:revision>3</cp:revision>
  <cp:lastPrinted>2019-07-17T08:15:00Z</cp:lastPrinted>
  <dcterms:created xsi:type="dcterms:W3CDTF">2022-04-15T16:51:00Z</dcterms:created>
  <dcterms:modified xsi:type="dcterms:W3CDTF">2022-04-15T16:51:00Z</dcterms:modified>
</cp:coreProperties>
</file>